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terrence chest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enc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st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60 South May Street, Calumet Park, IL, USA Calumet Park, IL, USA 6082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laru92@hot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91682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